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Ахмед Ку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222517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186080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220538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0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071305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082005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1722458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232352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543470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116914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1810327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175645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709174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2081631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219632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105118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484656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2499384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2117436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2759765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9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2531138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2504862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2336751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2367634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250730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0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235717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хмед Кусей</dc:creator>
  <dc:language>ru-RU</dc:language>
  <cp:keywords/>
  <dcterms:created xsi:type="dcterms:W3CDTF">2025-03-23T08:20:02Z</dcterms:created>
  <dcterms:modified xsi:type="dcterms:W3CDTF">2025-03-23T08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